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6b9f3</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909fd2d0-793c-4dc5-b952-f3c30b24766e"/>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5"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4"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87497335-07b3-4c94-a0b8-20fea84ffd4e"/>
    <w:p>
      <w:pPr>
        <w:pStyle w:val="CaptionedFigure"/>
      </w:pPr>
      <w:bookmarkStart w:id="33" w:name="fig:"/>
      <w:r>
        <w:drawing>
          <wp:inline>
            <wp:extent cx="5600700" cy="9075398"/>
            <wp:effectExtent b="0" l="0" r="0" t="0"/>
            <wp:docPr descr="Figure 2: Vista de relación entre los procesos misionales del FNA y las aplicaciones que los soportan. los modelos no contienen la relación directa entre procesos y servicios SOA."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y las aplicaciones que los soportan. los modelos no contienen la relación directa entre procesos y servicios SOA.</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bookmarkEnd w:id="34"/>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09:45Z</dcterms:created>
  <dcterms:modified xsi:type="dcterms:W3CDTF">2023-07-13T14: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